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F504AF" w14:textId="77777777" w:rsidR="00045253" w:rsidRPr="00045253" w:rsidRDefault="00045253">
      <w:pPr>
        <w:spacing w:after="0" w:line="48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DC7218">
        <w:rPr>
          <w:rFonts w:ascii="Times New Roman" w:hAnsi="Times New Roman" w:cs="Times New Roman"/>
          <w:i/>
          <w:iCs/>
          <w:noProof/>
          <w:color w:val="000000"/>
          <w:sz w:val="24"/>
          <w:szCs w:val="24"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AC160AD" wp14:editId="27A6A20B">
                <wp:simplePos x="0" y="0"/>
                <wp:positionH relativeFrom="page">
                  <wp:posOffset>914400</wp:posOffset>
                </wp:positionH>
                <wp:positionV relativeFrom="paragraph">
                  <wp:posOffset>368935</wp:posOffset>
                </wp:positionV>
                <wp:extent cx="5706000" cy="5486400"/>
                <wp:effectExtent l="0" t="0" r="28575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60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A347A1" w14:textId="77777777" w:rsidR="00045253" w:rsidRPr="00E820A4" w:rsidRDefault="00045253" w:rsidP="00045253">
                            <w:pPr>
                              <w:pStyle w:val="Default"/>
                              <w:spacing w:line="276" w:lineRule="auto"/>
                              <w:ind w:firstLine="720"/>
                              <w:rPr>
                                <w:rFonts w:eastAsia="Times New Roman"/>
                                <w:b/>
                                <w:color w:val="auto"/>
                                <w:lang w:val="en-GB" w:eastAsia="en-AU"/>
                              </w:rPr>
                            </w:pPr>
                            <w:bookmarkStart w:id="0" w:name="_GoBack"/>
                          </w:p>
                          <w:p w14:paraId="18FFB7D8" w14:textId="77777777" w:rsidR="00045253" w:rsidRPr="00E820A4" w:rsidRDefault="00045253" w:rsidP="00045253">
                            <w:pPr>
                              <w:pStyle w:val="Default"/>
                              <w:spacing w:after="240" w:line="276" w:lineRule="auto"/>
                              <w:ind w:firstLine="720"/>
                              <w:rPr>
                                <w:rFonts w:eastAsia="Times New Roman"/>
                                <w:b/>
                                <w:color w:val="auto"/>
                                <w:lang w:val="en-GB" w:eastAsia="en-AU"/>
                              </w:rPr>
                            </w:pPr>
                            <w:r w:rsidRPr="00E820A4">
                              <w:rPr>
                                <w:rFonts w:eastAsia="Times New Roman"/>
                                <w:b/>
                                <w:color w:val="auto"/>
                                <w:lang w:val="en-GB" w:eastAsia="en-AU"/>
                              </w:rPr>
                              <w:t>Post-</w:t>
                            </w:r>
                            <w:r>
                              <w:rPr>
                                <w:rFonts w:eastAsia="Times New Roman"/>
                                <w:b/>
                                <w:color w:val="auto"/>
                                <w:lang w:val="en-GB" w:eastAsia="en-AU"/>
                              </w:rPr>
                              <w:t>I</w:t>
                            </w:r>
                            <w:r w:rsidRPr="00E820A4">
                              <w:rPr>
                                <w:rFonts w:eastAsia="Times New Roman"/>
                                <w:b/>
                                <w:color w:val="auto"/>
                                <w:lang w:val="en-GB" w:eastAsia="en-AU"/>
                              </w:rPr>
                              <w:t xml:space="preserve">mplementation </w:t>
                            </w:r>
                            <w:r>
                              <w:rPr>
                                <w:rFonts w:eastAsia="Times New Roman"/>
                                <w:b/>
                                <w:color w:val="auto"/>
                                <w:lang w:val="en-GB" w:eastAsia="en-AU"/>
                              </w:rPr>
                              <w:t>I</w:t>
                            </w:r>
                            <w:r w:rsidRPr="00E820A4">
                              <w:rPr>
                                <w:rFonts w:eastAsia="Times New Roman"/>
                                <w:b/>
                                <w:color w:val="auto"/>
                                <w:lang w:val="en-GB" w:eastAsia="en-AU"/>
                              </w:rPr>
                              <w:t xml:space="preserve">nterview </w:t>
                            </w:r>
                            <w:r>
                              <w:rPr>
                                <w:rFonts w:eastAsia="Times New Roman"/>
                                <w:b/>
                                <w:color w:val="auto"/>
                                <w:lang w:val="en-GB" w:eastAsia="en-AU"/>
                              </w:rPr>
                              <w:t>P</w:t>
                            </w:r>
                            <w:r w:rsidRPr="00E820A4">
                              <w:rPr>
                                <w:rFonts w:eastAsia="Times New Roman"/>
                                <w:b/>
                                <w:color w:val="auto"/>
                                <w:lang w:val="en-GB" w:eastAsia="en-AU"/>
                              </w:rPr>
                              <w:t xml:space="preserve">rompts </w:t>
                            </w:r>
                          </w:p>
                          <w:p w14:paraId="253C9078" w14:textId="77777777" w:rsidR="00045253" w:rsidRPr="00E820A4" w:rsidRDefault="00045253" w:rsidP="000452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“I am doing follow up interviews with people about COPE. I just really want to get a feel for your experience and your honest opinion about what it was like working with COPE.  I am interested in how the program itself went, and I am particularly interested in the work behind the work; what happened in getting COPE up and running in your workplace?” </w:t>
                            </w:r>
                          </w:p>
                          <w:p w14:paraId="1F7F0B83" w14:textId="77777777" w:rsidR="00045253" w:rsidRPr="00E820A4" w:rsidRDefault="00045253" w:rsidP="000452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Tell me about your experience with COPE</w:t>
                            </w:r>
                          </w:p>
                          <w:p w14:paraId="67E951BE" w14:textId="77777777" w:rsidR="00045253" w:rsidRPr="00E820A4" w:rsidRDefault="00045253" w:rsidP="000452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hat was difficult about your experience with getting COPE up and running?</w:t>
                            </w:r>
                          </w:p>
                          <w:p w14:paraId="7CF1C5DA" w14:textId="77777777" w:rsidR="00045253" w:rsidRPr="00E820A4" w:rsidRDefault="00045253" w:rsidP="000452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hat were the easy aspects of your experience with COPE?</w:t>
                            </w:r>
                          </w:p>
                          <w:p w14:paraId="6240489C" w14:textId="77777777" w:rsidR="00045253" w:rsidRPr="00E820A4" w:rsidRDefault="00045253" w:rsidP="000452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hat were some of things that were helpful in getting COPE up and running?</w:t>
                            </w:r>
                          </w:p>
                          <w:p w14:paraId="572E71CC" w14:textId="77777777" w:rsidR="00045253" w:rsidRPr="00E820A4" w:rsidRDefault="00045253" w:rsidP="000452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as there anything external to your organisation that was helpful in getting COPE going?</w:t>
                            </w:r>
                          </w:p>
                          <w:p w14:paraId="2BD072E1" w14:textId="77777777" w:rsidR="00045253" w:rsidRPr="00E820A4" w:rsidRDefault="00045253" w:rsidP="000452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Tell me about the fit between your workplace and COPE</w:t>
                            </w:r>
                          </w:p>
                          <w:p w14:paraId="76D3FE6C" w14:textId="77777777" w:rsidR="00045253" w:rsidRPr="00E820A4" w:rsidRDefault="00045253" w:rsidP="000452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hat do you think about COPE as an intervention?</w:t>
                            </w:r>
                          </w:p>
                          <w:p w14:paraId="3DD46986" w14:textId="77777777" w:rsidR="00045253" w:rsidRPr="00E820A4" w:rsidRDefault="00045253" w:rsidP="000452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hat was it that made you think it worked?</w:t>
                            </w:r>
                          </w:p>
                          <w:p w14:paraId="18E10FED" w14:textId="77777777" w:rsidR="00045253" w:rsidRPr="00E820A4" w:rsidRDefault="00045253" w:rsidP="000452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Do you feel that COPE has changed your practice?</w:t>
                            </w:r>
                          </w:p>
                          <w:p w14:paraId="0D2CAD33" w14:textId="77777777" w:rsidR="00045253" w:rsidRPr="00E820A4" w:rsidRDefault="00045253" w:rsidP="0004525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hat do you see for COPE in the future?</w:t>
                            </w:r>
                          </w:p>
                          <w:p w14:paraId="05FD368D" w14:textId="77777777" w:rsidR="00045253" w:rsidRPr="00E820A4" w:rsidRDefault="00045253" w:rsidP="00045253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</w:pPr>
                            <w:r w:rsidRPr="00E820A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ab/>
                            </w:r>
                            <w:r w:rsidRPr="00E820A4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*COPE = The Care of People with dementia in their Environments program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C160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in;margin-top:29.05pt;width:449.3pt;height:6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">
                <v:textbox>
                  <w:txbxContent>
                    <w:p w14:paraId="3EA347A1" w14:textId="77777777" w:rsidR="00045253" w:rsidRPr="00E820A4" w:rsidRDefault="00045253" w:rsidP="00045253">
                      <w:pPr>
                        <w:pStyle w:val="Default"/>
                        <w:spacing w:line="276" w:lineRule="auto"/>
                        <w:ind w:firstLine="720"/>
                        <w:rPr>
                          <w:rFonts w:eastAsia="Times New Roman"/>
                          <w:b/>
                          <w:color w:val="auto"/>
                          <w:lang w:val="en-GB" w:eastAsia="en-AU"/>
                        </w:rPr>
                      </w:pPr>
                      <w:bookmarkStart w:id="1" w:name="_GoBack"/>
                    </w:p>
                    <w:p w14:paraId="18FFB7D8" w14:textId="77777777" w:rsidR="00045253" w:rsidRPr="00E820A4" w:rsidRDefault="00045253" w:rsidP="00045253">
                      <w:pPr>
                        <w:pStyle w:val="Default"/>
                        <w:spacing w:after="240" w:line="276" w:lineRule="auto"/>
                        <w:ind w:firstLine="720"/>
                        <w:rPr>
                          <w:rFonts w:eastAsia="Times New Roman"/>
                          <w:b/>
                          <w:color w:val="auto"/>
                          <w:lang w:val="en-GB" w:eastAsia="en-AU"/>
                        </w:rPr>
                      </w:pPr>
                      <w:r w:rsidRPr="00E820A4">
                        <w:rPr>
                          <w:rFonts w:eastAsia="Times New Roman"/>
                          <w:b/>
                          <w:color w:val="auto"/>
                          <w:lang w:val="en-GB" w:eastAsia="en-AU"/>
                        </w:rPr>
                        <w:t>Post-</w:t>
                      </w:r>
                      <w:r>
                        <w:rPr>
                          <w:rFonts w:eastAsia="Times New Roman"/>
                          <w:b/>
                          <w:color w:val="auto"/>
                          <w:lang w:val="en-GB" w:eastAsia="en-AU"/>
                        </w:rPr>
                        <w:t>I</w:t>
                      </w:r>
                      <w:r w:rsidRPr="00E820A4">
                        <w:rPr>
                          <w:rFonts w:eastAsia="Times New Roman"/>
                          <w:b/>
                          <w:color w:val="auto"/>
                          <w:lang w:val="en-GB" w:eastAsia="en-AU"/>
                        </w:rPr>
                        <w:t xml:space="preserve">mplementation </w:t>
                      </w:r>
                      <w:r>
                        <w:rPr>
                          <w:rFonts w:eastAsia="Times New Roman"/>
                          <w:b/>
                          <w:color w:val="auto"/>
                          <w:lang w:val="en-GB" w:eastAsia="en-AU"/>
                        </w:rPr>
                        <w:t>I</w:t>
                      </w:r>
                      <w:r w:rsidRPr="00E820A4">
                        <w:rPr>
                          <w:rFonts w:eastAsia="Times New Roman"/>
                          <w:b/>
                          <w:color w:val="auto"/>
                          <w:lang w:val="en-GB" w:eastAsia="en-AU"/>
                        </w:rPr>
                        <w:t xml:space="preserve">nterview </w:t>
                      </w:r>
                      <w:r>
                        <w:rPr>
                          <w:rFonts w:eastAsia="Times New Roman"/>
                          <w:b/>
                          <w:color w:val="auto"/>
                          <w:lang w:val="en-GB" w:eastAsia="en-AU"/>
                        </w:rPr>
                        <w:t>P</w:t>
                      </w:r>
                      <w:r w:rsidRPr="00E820A4">
                        <w:rPr>
                          <w:rFonts w:eastAsia="Times New Roman"/>
                          <w:b/>
                          <w:color w:val="auto"/>
                          <w:lang w:val="en-GB" w:eastAsia="en-AU"/>
                        </w:rPr>
                        <w:t xml:space="preserve">rompts </w:t>
                      </w:r>
                    </w:p>
                    <w:p w14:paraId="253C9078" w14:textId="77777777" w:rsidR="00045253" w:rsidRPr="00E820A4" w:rsidRDefault="00045253" w:rsidP="000452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“I am doing follow up interviews with people about COPE. I just really want to get a feel for your experience and your honest opinion about what it was like working with COPE.  I am interested in how the program itself went, and I am particularly interested in the work behind the work; what happened in getting COPE up and running in your workplace?” </w:t>
                      </w:r>
                    </w:p>
                    <w:p w14:paraId="1F7F0B83" w14:textId="77777777" w:rsidR="00045253" w:rsidRPr="00E820A4" w:rsidRDefault="00045253" w:rsidP="000452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Tell me about your experience with COPE</w:t>
                      </w:r>
                    </w:p>
                    <w:p w14:paraId="67E951BE" w14:textId="77777777" w:rsidR="00045253" w:rsidRPr="00E820A4" w:rsidRDefault="00045253" w:rsidP="000452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What was difficult about your experience with getting COPE up and running?</w:t>
                      </w:r>
                    </w:p>
                    <w:p w14:paraId="7CF1C5DA" w14:textId="77777777" w:rsidR="00045253" w:rsidRPr="00E820A4" w:rsidRDefault="00045253" w:rsidP="000452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What were the easy aspects of your experience with COPE?</w:t>
                      </w:r>
                    </w:p>
                    <w:p w14:paraId="6240489C" w14:textId="77777777" w:rsidR="00045253" w:rsidRPr="00E820A4" w:rsidRDefault="00045253" w:rsidP="000452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What were some of things that were helpful in getting COPE up and running?</w:t>
                      </w:r>
                    </w:p>
                    <w:p w14:paraId="572E71CC" w14:textId="77777777" w:rsidR="00045253" w:rsidRPr="00E820A4" w:rsidRDefault="00045253" w:rsidP="000452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Was there anything external to your organisation that was helpful in getting COPE going?</w:t>
                      </w:r>
                    </w:p>
                    <w:p w14:paraId="2BD072E1" w14:textId="77777777" w:rsidR="00045253" w:rsidRPr="00E820A4" w:rsidRDefault="00045253" w:rsidP="000452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Tell me about the fit between your workplace and COPE</w:t>
                      </w:r>
                    </w:p>
                    <w:p w14:paraId="76D3FE6C" w14:textId="77777777" w:rsidR="00045253" w:rsidRPr="00E820A4" w:rsidRDefault="00045253" w:rsidP="000452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What do you think about COPE as an intervention?</w:t>
                      </w:r>
                    </w:p>
                    <w:p w14:paraId="3DD46986" w14:textId="77777777" w:rsidR="00045253" w:rsidRPr="00E820A4" w:rsidRDefault="00045253" w:rsidP="000452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What was it that made you think it worked?</w:t>
                      </w:r>
                    </w:p>
                    <w:p w14:paraId="18E10FED" w14:textId="77777777" w:rsidR="00045253" w:rsidRPr="00E820A4" w:rsidRDefault="00045253" w:rsidP="000452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Do you feel that COPE has changed your practice?</w:t>
                      </w:r>
                    </w:p>
                    <w:p w14:paraId="0D2CAD33" w14:textId="77777777" w:rsidR="00045253" w:rsidRPr="00E820A4" w:rsidRDefault="00045253" w:rsidP="0004525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What do you see for COPE in the future?</w:t>
                      </w:r>
                    </w:p>
                    <w:p w14:paraId="05FD368D" w14:textId="77777777" w:rsidR="00045253" w:rsidRPr="00E820A4" w:rsidRDefault="00045253" w:rsidP="00045253">
                      <w:pPr>
                        <w:jc w:val="right"/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</w:pPr>
                      <w:r w:rsidRPr="00E820A4"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ab/>
                      </w:r>
                      <w:r w:rsidRPr="00E820A4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*COPE = The Care of People with dementia in their Environments program</w:t>
                      </w:r>
                      <w:bookmarkEnd w:id="1"/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045253" w:rsidRPr="00045253" w:rsidSect="003C300B">
      <w:pgSz w:w="11906" w:h="16838"/>
      <w:pgMar w:top="1701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jQwtjA1tDQ3sjRS0lEKTi0uzszPAykwqgUAluB3/iwAAAA="/>
  </w:docVars>
  <w:rsids>
    <w:rsidRoot w:val="00C64016"/>
    <w:rsid w:val="00045253"/>
    <w:rsid w:val="00246C53"/>
    <w:rsid w:val="003C300B"/>
    <w:rsid w:val="00434229"/>
    <w:rsid w:val="00570593"/>
    <w:rsid w:val="006E6E5E"/>
    <w:rsid w:val="00AA5DAE"/>
    <w:rsid w:val="00C64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EF8F9"/>
  <w15:chartTrackingRefBased/>
  <w15:docId w15:val="{96DF914A-D074-48B1-B9C5-E4002B151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2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0452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045253"/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ulph</dc:creator>
  <cp:keywords/>
  <dc:description/>
  <cp:lastModifiedBy>Jennifer Culph</cp:lastModifiedBy>
  <cp:revision>3</cp:revision>
  <dcterms:created xsi:type="dcterms:W3CDTF">2019-07-17T06:40:00Z</dcterms:created>
  <dcterms:modified xsi:type="dcterms:W3CDTF">2019-07-17T07:27:00Z</dcterms:modified>
</cp:coreProperties>
</file>